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مصطلحات-تاريخية---الوحدة-1"/>
    <w:p>
      <w:pPr>
        <w:pStyle w:val="Heading1"/>
      </w:pPr>
      <w:r>
        <w:t xml:space="preserve">مصطلحات تاريخية - الوحدة 1</w:t>
      </w:r>
    </w:p>
    <w:p>
      <w:r>
        <w:pict>
          <v:rect style="width:0;height:1.5pt" o:hralign="center" o:hrstd="t" o:hr="t"/>
        </w:pict>
      </w:r>
    </w:p>
    <w:bookmarkStart w:id="20" w:name="المؤتمرات-والاتفاقيات-الدولية"/>
    <w:p>
      <w:pPr>
        <w:pStyle w:val="Heading2"/>
      </w:pPr>
      <w:r>
        <w:t xml:space="preserve">المؤتمرات والاتفاقيات الدول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يالطا (04-11 فيفري 1945)</w:t>
      </w:r>
      <w:r>
        <w:t xml:space="preserve">: أحد المؤتمرات الدولية المنعقدة أثناء الحرب العالمية الثانية، وضع أسس العلاقات الدولية لعالم ما بعد الحرب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وتسدام (17/07/1945)</w:t>
      </w:r>
      <w:r>
        <w:t xml:space="preserve">: انعقد بحضور الو.م.أ والاتحاد السوفياتي وبريطانيا وتم بموجبه تقرير مصير ألمانيا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اتفاقية بروتن وودز</w:t>
      </w:r>
      <w:r>
        <w:t xml:space="preserve">: وقعت في إطار هيئة الأمم المتحدة، تقضي بإنشاء نظام دولي جديد يجعل الدولار عملة مرجعية في التعاملات الاقتصادي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مالطا (ديسمبر 1989)</w:t>
      </w:r>
      <w:r>
        <w:t xml:space="preserve">: قمة بين جورج بوش الأب وغورباتشوف، تم الاتفاق فيها على إنهاء الحرب البارد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اريس (نوفمبر 1990)</w:t>
      </w:r>
      <w:r>
        <w:t xml:space="preserve">: أعلن فيه غورباتشوف وجورج بوش الأب نهاية الحرب البارد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آلما آتا (21/12/1991)</w:t>
      </w:r>
      <w:r>
        <w:t xml:space="preserve">: عقد في كازاخستان، حضرته 11 جمهورية من الاتحاد السوفييتي، وتم فيه إنشاء مجموعة دول مستقلة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مؤتمر باندونغ (1955)</w:t>
      </w:r>
      <w:r>
        <w:t xml:space="preserve">: مؤتمر الإخاء الآفروآسيوي في إندونيسيا، مهد لبروز حركة عدم الانحياز.</w:t>
      </w:r>
    </w:p>
    <w:p>
      <w:r>
        <w:pict>
          <v:rect style="width:0;height:1.5pt" o:hralign="center" o:hrstd="t" o:hr="t"/>
        </w:pict>
      </w:r>
    </w:p>
    <w:bookmarkEnd w:id="20"/>
    <w:bookmarkStart w:id="21" w:name="المنظمات-الدولية"/>
    <w:p>
      <w:pPr>
        <w:pStyle w:val="Heading2"/>
      </w:pPr>
      <w:r>
        <w:t xml:space="preserve">المنظمات الدولي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أمم المتحدة (24 أكتوبر 1945)</w:t>
      </w:r>
      <w:r>
        <w:t xml:space="preserve">: تنظيم سياسي دولي يهدف لتنظيم السلم والأمن العالميين، مقرها نيويورك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مجلس الأمن</w:t>
      </w:r>
      <w:r>
        <w:t xml:space="preserve">: الجهاز التنفيذي للأمم المتحدة، يتكون من 5 أعضاء دائمين و10 ينتخبون لمدة سنتين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فيتو</w:t>
      </w:r>
      <w:r>
        <w:t xml:space="preserve">: حق الاعتراض في مجلس الأمن الدولي، يمارسه الأعضاء الدائمون (الو.م.أ، بريطانيا، فرنسا، روسيا، الصين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أونكيتاد</w:t>
      </w:r>
      <w:r>
        <w:t xml:space="preserve">: مؤسسة تابعة للأمم المتحدة تُعنى بحوار الشمال مع الجنوب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الإقليمية</w:t>
      </w:r>
      <w:r>
        <w:t xml:space="preserve">: هيئات تضم دول منطقة معينة وتهتم بقضايا إقليمية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العالمية</w:t>
      </w:r>
      <w:r>
        <w:t xml:space="preserve">: هيئات تضم دول العالم وتعنى بالقضايا الدولية (مثل الأمم المتحدة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المنظمات غير الحكومية</w:t>
      </w:r>
      <w:r>
        <w:t xml:space="preserve">: منظمات مجتمع مدني عالمية متخصصة في المجالات الإنسانية.</w:t>
      </w:r>
    </w:p>
    <w:p>
      <w:r>
        <w:pict>
          <v:rect style="width:0;height:1.5pt" o:hralign="center" o:hrstd="t" o:hr="t"/>
        </w:pict>
      </w:r>
    </w:p>
    <w:bookmarkEnd w:id="21"/>
    <w:bookmarkStart w:id="22" w:name="الأحلاف-والمشاريع-الدولية"/>
    <w:p>
      <w:pPr>
        <w:pStyle w:val="Heading2"/>
      </w:pPr>
      <w:r>
        <w:t xml:space="preserve">الأحلاف والمشاريع الدولي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حلف الأطلسي (الناتو) (04 أفريل 1949)</w:t>
      </w:r>
      <w:r>
        <w:t xml:space="preserve">: حلف عسكري غربي بزعامة الو.م.أ لمواجهة الشيوعية، مقره بروكسل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وارسو (14 ماي 1955)</w:t>
      </w:r>
      <w:r>
        <w:t xml:space="preserve">: حلف عسكري شيوعي لمواجهة الأحلاف الغربية، مقره وارسو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سياتو (1954)</w:t>
      </w:r>
      <w:r>
        <w:t xml:space="preserve">: حلف عسكري غربي في جنوب شرق آسيا لقمع حركات التحرر وحصار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حلف بغداد (1955)</w:t>
      </w:r>
      <w:r>
        <w:t xml:space="preserve">: حلف عسكري في الشرق الأوسط بزعامة الو.م.أ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شروع مارشال (05 جوان 1947)</w:t>
      </w:r>
      <w:r>
        <w:t xml:space="preserve">: مشروع أمريكي لمساعدة أوروبا مالياً بعد الحرب العالمية الثانية، هدفه الحقيقي دعم أوروبا وربطها بالاقتصاد الأمريكي ومنع انتشار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بدأ ترومان (1947)</w:t>
      </w:r>
      <w:r>
        <w:t xml:space="preserve">: مشروع أمريكي لتقديم مساعدات لتركيا واليونان لمنع الشيوع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بدأ جدانوف</w:t>
      </w:r>
      <w:r>
        <w:t xml:space="preserve">: رد سوفييتي على مشروع مارشال، أسس مكتب الإعلام الشيوعي (الكومنفورم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الكومنفورم (1947)</w:t>
      </w:r>
      <w:r>
        <w:t xml:space="preserve">: مكتب إعلام شيوعي لمواجهة المشاريع الأمريكية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مشروع إيزنهاور (1957)</w:t>
      </w:r>
      <w:r>
        <w:t xml:space="preserve">: مشروع أمريكي لمواجهة المد الشيوعي في الشرق الأوسط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سياسة المشاريع</w:t>
      </w:r>
      <w:r>
        <w:t xml:space="preserve">: مبادرات أمريكية لاحتواء المعسكر الشيوعي مثل مشروع مارشال.</w:t>
      </w:r>
    </w:p>
    <w:p>
      <w:r>
        <w:pict>
          <v:rect style="width:0;height:1.5pt" o:hralign="center" o:hrstd="t" o:hr="t"/>
        </w:pict>
      </w:r>
    </w:p>
    <w:bookmarkEnd w:id="22"/>
    <w:bookmarkStart w:id="23" w:name="مفاهيم-سياسية-واقتصادية"/>
    <w:p>
      <w:pPr>
        <w:pStyle w:val="Heading2"/>
      </w:pPr>
      <w:r>
        <w:t xml:space="preserve">مفاهيم سياسية واقتصاد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الم الثالث (1952)</w:t>
      </w:r>
      <w:r>
        <w:t xml:space="preserve">: مصطلح وضعه ألفريد سوفي للدلالة على دول الجنو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ليبيرالية</w:t>
      </w:r>
      <w:r>
        <w:t xml:space="preserve">: مذهب اقتصادي واجتماعي يرتكز على الحرية الفردية ويستبعد تدخل الدولة في الاقتصاد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قطبية الثنائية</w:t>
      </w:r>
      <w:r>
        <w:t xml:space="preserve">: انقسام العالم بعد الحرب العالمية الثانية إلى قوتين متصارعتين (الو.م.أ والاتحاد السوفييتي)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شتراكية (1917)</w:t>
      </w:r>
      <w:r>
        <w:t xml:space="preserve">: نظام سياسي واقتصادي يعتمد على الملكية الجماعية لوسائل الإنتاج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إمبريالية</w:t>
      </w:r>
      <w:r>
        <w:t xml:space="preserve">: سيطرة الدول المتقدمة على الاقتصاد العالمي بوسائل متنوع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شيوعية</w:t>
      </w:r>
      <w:r>
        <w:t xml:space="preserve">: إيديولوجية تدعو لمجتمع خال من الاستغلال والصراع الطبق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شرق</w:t>
      </w:r>
      <w:r>
        <w:t xml:space="preserve">: دول شرق أوروبا التي طبقت النظام الاشتراكي بعد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غرب</w:t>
      </w:r>
      <w:r>
        <w:t xml:space="preserve">: الدول الديمقراطية الرأسمالية في غرب أوروبا والو.م.أ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ديولوجية</w:t>
      </w:r>
      <w:r>
        <w:t xml:space="preserve">: مذهب فكري وعقائدي سبب الصراع بين الشرق والغر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صراع الاديولوجي</w:t>
      </w:r>
      <w:r>
        <w:t xml:space="preserve">: صراع فكري بين الشيوعية والرأسمال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ملء الفراغ</w:t>
      </w:r>
      <w:r>
        <w:t xml:space="preserve">: سياسة استعمارية أمريكية بعد انسحاب القوى التقليد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احتواء (التطويق)</w:t>
      </w:r>
      <w:r>
        <w:t xml:space="preserve">: إنشاء أحلاف وقواعد عسكرية لعزل الاتحاد السوفييتي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توازن النووي (توازن الرعب النووي)</w:t>
      </w:r>
      <w:r>
        <w:t xml:space="preserve">: امتلاك القوتين للسلاح النووي لردع بعضهم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تكتل</w:t>
      </w:r>
      <w:r>
        <w:t xml:space="preserve">: توحيد إمكانيات عدة دول لاستراتيجية مشترك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مجال الحيوي</w:t>
      </w:r>
      <w:r>
        <w:t xml:space="preserve">: مجال من دول أخرى ضروري لازدهار اقتصاد دولة قو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حرب النجوم (1983)</w:t>
      </w:r>
      <w:r>
        <w:t xml:space="preserve">: برنامج تسلحي أمريكي متطور أعلنه ريغن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سياسة الأحلاف</w:t>
      </w:r>
      <w:r>
        <w:t xml:space="preserve">: تأسيس تكتلات عسكرية أثناء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ستقطاب الدولي</w:t>
      </w:r>
      <w:r>
        <w:t xml:space="preserve">: جذب كل كتلة دولاً إلى صفها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نظمة الرجعية</w:t>
      </w:r>
      <w:r>
        <w:t xml:space="preserve">: أنظمة عميلة نصبتها القوى الاستعمار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زمات الدولية</w:t>
      </w:r>
      <w:r>
        <w:t xml:space="preserve">: توتر في العلاقات الدولية خلال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عدوان الثلاثي (1956)</w:t>
      </w:r>
      <w:r>
        <w:t xml:space="preserve">: هجوم فرنسا وإسرائيل وبريطانيا على مص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سباق نحو التسلح</w:t>
      </w:r>
      <w:r>
        <w:t xml:space="preserve">: سعي كل معسكر لامتلاك أكبر ترسانة أسلح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منظمة الكوميكون (1949)</w:t>
      </w:r>
      <w:r>
        <w:t xml:space="preserve">: تكتل اقتصادي بين الاتحاد السوفييتي ودول أوروبا الشرق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عدم الانحياز (1961)</w:t>
      </w:r>
      <w:r>
        <w:t xml:space="preserve">: سياسة وتكتل سياسي لعدم الميل لأي معسكر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تعايش السلمي</w:t>
      </w:r>
      <w:r>
        <w:t xml:space="preserve">: سياسة لتعدد المذاهب الإيديولوجية وتجنب الحرب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حياد الإيجابي (1955)</w:t>
      </w:r>
      <w:r>
        <w:t xml:space="preserve">: مبدأ للتفاعل الإيجابي مع القضايا الدولية دون الانحياز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انفراج الدولي</w:t>
      </w:r>
      <w:r>
        <w:t xml:space="preserve">: سياسة لتخفيف التوتر بعد أزمات الحرب البارد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أحادية القطبية</w:t>
      </w:r>
      <w:r>
        <w:t xml:space="preserve">: نظام عالمي بعد الحرب الباردة بقيادة الو.م.أ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نظام الدولي</w:t>
      </w:r>
      <w:r>
        <w:t xml:space="preserve">: مجموعة المبادئ والقيم التي تسير العلاقات الدولية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النظام الدولي الجديد</w:t>
      </w:r>
      <w:r>
        <w:t xml:space="preserve">: طرح أمريكي لفرض الهيمنة بعد الحرب الباردة.</w:t>
      </w:r>
    </w:p>
    <w:p>
      <w:r>
        <w:pict>
          <v:rect style="width:0;height:1.5pt" o:hralign="center" o:hrstd="t" o:hr="t"/>
        </w:pict>
      </w:r>
    </w:p>
    <w:bookmarkEnd w:id="23"/>
    <w:bookmarkStart w:id="24" w:name="مصطلحات-وأحداث-أخرى"/>
    <w:p>
      <w:pPr>
        <w:pStyle w:val="Heading2"/>
      </w:pPr>
      <w:r>
        <w:t xml:space="preserve">مصطلحات وأحداث أخرى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جدار برلين (13/08/1961 - 1989)</w:t>
      </w:r>
      <w:r>
        <w:t xml:space="preserve">: شيده الاتحاد السوفييتي لتقسيم برلين إلى شرقية وغرب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ستار الحديدي</w:t>
      </w:r>
      <w:r>
        <w:t xml:space="preserve">: مفهوم أطلقه تشرشل لعزل أوروبا الشرقية عن الغربي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مؤتمر باريس (1990)</w:t>
      </w:r>
      <w:r>
        <w:t xml:space="preserve">: إعلان نهاية الحرب الباردة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بيروسترويكا (1985)</w:t>
      </w:r>
      <w:r>
        <w:t xml:space="preserve">: إعادة بناء الاقتصاد السوفييتي بقيادة غورباتشوف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غلاسنوست</w:t>
      </w:r>
      <w:r>
        <w:t xml:space="preserve">: سياسة الشفافية والانفتاح في الاتحاد السوفييتي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الشرعية الدولية</w:t>
      </w:r>
      <w:r>
        <w:t xml:space="preserve">: إرادة المجتمع الدولي الممثلة في الأمم المتحدة وقراراتها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01:27Z</dcterms:created>
  <dcterms:modified xsi:type="dcterms:W3CDTF">2025-05-22T14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